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6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527034b9ff83a541c0385bb85ab2a094d17b805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ce3f0590106409a60e382a48700f4afb859de8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749e9cf2bbf5a5344474c0365e722ea4525e9f2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1-01-18T16:46:34Z</dcterms:created>
  <dcterms:modified xsi:type="dcterms:W3CDTF">2021-01-18T16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